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428C" w:rsidRDefault="00F7428C" w:rsidP="00F7428C">
      <w:pPr>
        <w:pStyle w:val="FirstParagraph"/>
      </w:pPr>
      <w:r>
        <w:t>40.  May 16, 1710.</w:t>
      </w:r>
      <w:r>
        <w:rPr>
          <w:rStyle w:val="FootnoteReference"/>
        </w:rPr>
        <w:footnoteReference w:id="1"/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Rotterd[am] Den 16 Meÿ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Jacob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orsterman, Jacob, Zonist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Volgens ordre van onzen vrie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ink Jansz, Jan, of Lam and To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Willink Jansz, hebben wÿ op vE[dele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trokken tweehondert agt en dertig gulden te betalen aen de ordr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Jan van Gent, zÿnde ƒ 200 g[u]l[dens] ten behoeven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ch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s die tha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ngeland zÿn en ƒ 38 g[u]l[dens] voor verschot v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iskosten, bÿ J. v. Gent, in het reizen na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lev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eef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ue, The (’s Gravenha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en Haeg, gedaen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de vrinden, om een afschrift te hebben van den brief van de Heeren</w:t>
      </w:r>
    </w:p>
    <w:p w:rsidR="00F7428C" w:rsidRDefault="00F7428C" w:rsidP="00F7428C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van Bern aen haer Ho[og] Mo[genden], op den Haeg geschreven hebben, dunkt on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t  en men is hier van gedagten noodig te zÿn, dat den He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aforin in het korten gesproken word. Hier valt ook in beden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f er niet wel wederom een Societeits vergadering zal dienen bero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n te worden, om te overwegen wat in de bedroefde zaek onze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witzerse geloofsgenoten dient gedaen te worden. Wÿ schÿnen te moeten vero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stellen, dat die menschen uÿt Zwitzerlant zullen moeten vertrek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derhalven valt ook in gedagten of het niet wel noodig kon word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’er eenig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Switzer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rinden derwaerts gecommitteert wierden, om, met ke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s van onze Ho[og] Mo[genden], bÿ de Heeren van Bern een vereischte tÿt en b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oorlÿke vrÿheit in het verkoopen hunner goederen en diergelÿke ding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besolliciteren en ook die menschen tot het verlaten van hun vader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t ernstig aen te manen. Wÿ stellen het maer in bedenken voo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blÿven in verwagting van het goet vinden der vrinden, na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riendelÿke groetenisse Waerde Vr[ienden] en Br[oeders] in Chr[istus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VE[deler] D[ienst]W[illige] Dienaer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oren, Hendrik, of Rotterdam:letter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endr[ik] Toren &amp;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nt, Jan van, of Rotterda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van Gen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[ieu]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cob 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opman t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sterd[am] 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[e]r Advÿs</w:t>
      </w:r>
    </w:p>
    <w:p w:rsidR="0084002E" w:rsidRDefault="0084002E">
      <w:bookmarkStart w:id="0" w:name="_GoBack"/>
      <w:bookmarkEnd w:id="0"/>
    </w:p>
    <w:sectPr w:rsidR="0084002E" w:rsidSect="00E24A4F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428C" w:rsidRDefault="00F7428C" w:rsidP="00F7428C">
      <w:pPr>
        <w:spacing w:after="0" w:line="240" w:lineRule="auto"/>
      </w:pPr>
      <w:r>
        <w:separator/>
      </w:r>
    </w:p>
  </w:endnote>
  <w:endnote w:type="continuationSeparator" w:id="0">
    <w:p w:rsidR="00F7428C" w:rsidRDefault="00F7428C" w:rsidP="00F742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428C" w:rsidRDefault="00F7428C" w:rsidP="00F7428C">
      <w:pPr>
        <w:spacing w:after="0" w:line="240" w:lineRule="auto"/>
      </w:pPr>
      <w:r>
        <w:separator/>
      </w:r>
    </w:p>
  </w:footnote>
  <w:footnote w:type="continuationSeparator" w:id="0">
    <w:p w:rsidR="00F7428C" w:rsidRDefault="00F7428C" w:rsidP="00F7428C">
      <w:pPr>
        <w:spacing w:after="0" w:line="240" w:lineRule="auto"/>
      </w:pPr>
      <w:r>
        <w:continuationSeparator/>
      </w:r>
    </w:p>
  </w:footnote>
  <w:footnote w:id="1">
    <w:p w:rsidR="00F7428C" w:rsidRDefault="00F7428C" w:rsidP="00F7428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0</w:t>
      </w:r>
      <w:r>
        <w:tab/>
      </w:r>
      <w:r>
        <w:rPr>
          <w:rStyle w:val="FootnoteReference"/>
        </w:rPr>
        <w:tab/>
      </w:r>
      <w:r>
        <w:t xml:space="preserve">This is A 2252 from the De Hoop Scheffer </w:t>
      </w:r>
      <w:r>
        <w:rPr>
          <w:rStyle w:val="Italics"/>
        </w:rPr>
        <w:t>Inventaris</w:t>
      </w:r>
      <w:r>
        <w:t xml:space="preserve">.  A transcription exists in the historical library of Bluffton University, Bluffton, Ohio.  See note 1 in Document 62.  </w:t>
      </w:r>
    </w:p>
    <w:p w:rsidR="00F7428C" w:rsidRDefault="00F7428C" w:rsidP="00F7428C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428C"/>
    <w:rsid w:val="006C7576"/>
    <w:rsid w:val="007D0AF3"/>
    <w:rsid w:val="0084002E"/>
    <w:rsid w:val="00880097"/>
    <w:rsid w:val="00F74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BC2BC0-77C1-4C09-AF84-AA17443A8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7428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28C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7428C"/>
    <w:rPr>
      <w:w w:val="100"/>
      <w:vertAlign w:val="superscript"/>
    </w:rPr>
  </w:style>
  <w:style w:type="character" w:customStyle="1" w:styleId="Italics">
    <w:name w:val="Italics"/>
    <w:uiPriority w:val="99"/>
    <w:rsid w:val="00F7428C"/>
    <w:rPr>
      <w:i/>
      <w:iCs/>
    </w:rPr>
  </w:style>
  <w:style w:type="character" w:customStyle="1" w:styleId="ChapterNumberforFootnote">
    <w:name w:val="Chapter Number for Footnote"/>
    <w:uiPriority w:val="99"/>
    <w:rsid w:val="00F7428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C864DF-2CD7-4613-B52D-41F151BDA5E1}"/>
</file>

<file path=customXml/itemProps2.xml><?xml version="1.0" encoding="utf-8"?>
<ds:datastoreItem xmlns:ds="http://schemas.openxmlformats.org/officeDocument/2006/customXml" ds:itemID="{A63204A1-6FB3-40ED-81BA-3856A7A2D157}"/>
</file>

<file path=customXml/itemProps3.xml><?xml version="1.0" encoding="utf-8"?>
<ds:datastoreItem xmlns:ds="http://schemas.openxmlformats.org/officeDocument/2006/customXml" ds:itemID="{B4D8AAE4-C056-447B-9FA2-38CF477E29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3</Characters>
  <Application>Microsoft Office Word</Application>
  <DocSecurity>0</DocSecurity>
  <Lines>14</Lines>
  <Paragraphs>4</Paragraphs>
  <ScaleCrop>false</ScaleCrop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5:23:00Z</dcterms:created>
  <dcterms:modified xsi:type="dcterms:W3CDTF">2023-07-3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